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365" w14:textId="77777777" w:rsidR="00936737" w:rsidRDefault="00936737" w:rsidP="00936737">
      <w:pPr>
        <w:spacing w:line="240" w:lineRule="auto"/>
        <w:ind w:left="0" w:hanging="2"/>
      </w:pPr>
    </w:p>
    <w:p w14:paraId="07E9465A" w14:textId="77777777" w:rsidR="00936737" w:rsidRPr="00936737" w:rsidRDefault="00936737" w:rsidP="00936737">
      <w:pPr>
        <w:spacing w:line="240" w:lineRule="auto"/>
        <w:ind w:left="0" w:hanging="2"/>
      </w:pPr>
      <w:r w:rsidRPr="00936737">
        <w:t xml:space="preserve">APPLICANTFNAME APPLICANTLNAME </w:t>
      </w:r>
    </w:p>
    <w:p w14:paraId="1B3CA810" w14:textId="77777777" w:rsidR="00936737" w:rsidRPr="00936737" w:rsidRDefault="00936737" w:rsidP="00936737">
      <w:pPr>
        <w:spacing w:line="240" w:lineRule="auto"/>
        <w:ind w:left="0" w:hanging="2"/>
      </w:pPr>
      <w:r w:rsidRPr="00936737">
        <w:t>APPLICANTSTREET1</w:t>
      </w:r>
    </w:p>
    <w:p w14:paraId="01083E97" w14:textId="77777777" w:rsidR="00936737" w:rsidRPr="00936737" w:rsidRDefault="00936737" w:rsidP="00936737">
      <w:pPr>
        <w:spacing w:line="240" w:lineRule="auto"/>
        <w:ind w:left="0" w:hanging="2"/>
      </w:pPr>
      <w:r w:rsidRPr="00936737">
        <w:t>APPLICANTSUBURB, APPLICANTSTATE APPLICANTPOSTCODE</w:t>
      </w:r>
    </w:p>
    <w:p w14:paraId="3455D2FD" w14:textId="77777777" w:rsidR="00936737" w:rsidRPr="00936737" w:rsidRDefault="00936737" w:rsidP="00936737">
      <w:pPr>
        <w:spacing w:line="240" w:lineRule="auto"/>
        <w:ind w:left="0" w:hanging="2"/>
      </w:pPr>
    </w:p>
    <w:p w14:paraId="5B8C0D39" w14:textId="77777777" w:rsidR="00936737" w:rsidRPr="00936737" w:rsidRDefault="00936737" w:rsidP="00936737">
      <w:pPr>
        <w:spacing w:line="240" w:lineRule="auto"/>
        <w:ind w:left="0" w:hanging="2"/>
      </w:pPr>
      <w:r w:rsidRPr="00936737">
        <w:t>Dear APPLICANTFNAME APPLICANTLNAME:</w:t>
      </w:r>
    </w:p>
    <w:p w14:paraId="26E43CD5" w14:textId="77777777" w:rsidR="00936737" w:rsidRPr="00936737" w:rsidRDefault="00936737" w:rsidP="00936737">
      <w:pPr>
        <w:spacing w:line="240" w:lineRule="auto"/>
        <w:ind w:left="0" w:hanging="2"/>
      </w:pPr>
    </w:p>
    <w:p w14:paraId="1CFE6F94" w14:textId="77777777" w:rsidR="00936737" w:rsidRPr="00936737" w:rsidRDefault="00936737" w:rsidP="00936737">
      <w:pPr>
        <w:spacing w:line="240" w:lineRule="auto"/>
        <w:ind w:left="0" w:hanging="2"/>
      </w:pPr>
      <w:r w:rsidRPr="00936737">
        <w:t xml:space="preserve">I </w:t>
      </w:r>
      <w:proofErr w:type="gramStart"/>
      <w:r w:rsidRPr="00936737">
        <w:t>write</w:t>
      </w:r>
      <w:proofErr w:type="gramEnd"/>
      <w:r w:rsidRPr="00936737">
        <w:t xml:space="preserve"> to offer you a Special Payroll appointment at the University of Connecticut. </w:t>
      </w:r>
    </w:p>
    <w:p w14:paraId="680B3D15"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1B7CA8BD" w14:textId="77777777" w:rsidTr="001C3D6F">
        <w:tc>
          <w:tcPr>
            <w:tcW w:w="4675" w:type="dxa"/>
          </w:tcPr>
          <w:p w14:paraId="123330F0" w14:textId="77777777" w:rsidR="00936737" w:rsidRPr="00936737" w:rsidRDefault="00936737" w:rsidP="00936737">
            <w:pPr>
              <w:spacing w:line="240" w:lineRule="auto"/>
              <w:ind w:left="0" w:hanging="2"/>
              <w:rPr>
                <w:iCs/>
              </w:rPr>
            </w:pPr>
            <w:r w:rsidRPr="00936737">
              <w:rPr>
                <w:iCs/>
              </w:rPr>
              <w:t>Job Title</w:t>
            </w:r>
          </w:p>
        </w:tc>
        <w:tc>
          <w:tcPr>
            <w:tcW w:w="4675" w:type="dxa"/>
          </w:tcPr>
          <w:p w14:paraId="50E926A7"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37241487" w14:textId="77777777" w:rsidTr="001C3D6F">
        <w:tc>
          <w:tcPr>
            <w:tcW w:w="4675" w:type="dxa"/>
          </w:tcPr>
          <w:p w14:paraId="18622CDC" w14:textId="77777777" w:rsidR="00936737" w:rsidRPr="00936737" w:rsidRDefault="00936737" w:rsidP="00936737">
            <w:pPr>
              <w:spacing w:line="240" w:lineRule="auto"/>
              <w:ind w:left="0" w:hanging="2"/>
              <w:rPr>
                <w:iCs/>
              </w:rPr>
            </w:pPr>
            <w:r w:rsidRPr="00936737">
              <w:rPr>
                <w:iCs/>
              </w:rPr>
              <w:t>Department</w:t>
            </w:r>
          </w:p>
        </w:tc>
        <w:tc>
          <w:tcPr>
            <w:tcW w:w="4675" w:type="dxa"/>
          </w:tcPr>
          <w:p w14:paraId="095FB15E"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515E71F" w14:textId="77777777" w:rsidTr="001C3D6F">
        <w:tc>
          <w:tcPr>
            <w:tcW w:w="4675" w:type="dxa"/>
          </w:tcPr>
          <w:p w14:paraId="7E344D6A"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378ADB90" w14:textId="77777777" w:rsidR="00936737" w:rsidRPr="00936737" w:rsidRDefault="00936737" w:rsidP="00936737">
            <w:pPr>
              <w:spacing w:line="240" w:lineRule="auto"/>
              <w:ind w:left="0" w:hanging="2"/>
              <w:rPr>
                <w:iCs/>
              </w:rPr>
            </w:pPr>
            <w:r w:rsidRPr="00936737">
              <w:rPr>
                <w:iCs/>
              </w:rPr>
              <w:t>JOBBRAND</w:t>
            </w:r>
          </w:p>
        </w:tc>
      </w:tr>
      <w:tr w:rsidR="001A7B77" w:rsidRPr="00936737" w14:paraId="2EE289C0" w14:textId="77777777" w:rsidTr="001C3D6F">
        <w:tc>
          <w:tcPr>
            <w:tcW w:w="4675" w:type="dxa"/>
          </w:tcPr>
          <w:p w14:paraId="145078DD" w14:textId="77777777" w:rsidR="001A7B77" w:rsidRPr="00936737" w:rsidRDefault="001A7B77" w:rsidP="001A7B77">
            <w:pPr>
              <w:spacing w:line="240" w:lineRule="auto"/>
              <w:ind w:left="0" w:hanging="2"/>
              <w:rPr>
                <w:iCs/>
              </w:rPr>
            </w:pPr>
            <w:r>
              <w:rPr>
                <w:iCs/>
              </w:rPr>
              <w:t>Immediate Supervisor</w:t>
            </w:r>
          </w:p>
        </w:tc>
        <w:tc>
          <w:tcPr>
            <w:tcW w:w="4675" w:type="dxa"/>
          </w:tcPr>
          <w:p w14:paraId="6E397FA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04A3976E" w14:textId="77777777" w:rsidTr="001C3D6F">
        <w:tc>
          <w:tcPr>
            <w:tcW w:w="4675" w:type="dxa"/>
          </w:tcPr>
          <w:p w14:paraId="43CB5634" w14:textId="77777777" w:rsidR="001A7B77" w:rsidRPr="00936737" w:rsidRDefault="001A7B77" w:rsidP="001A7B77">
            <w:pPr>
              <w:spacing w:line="240" w:lineRule="auto"/>
              <w:ind w:left="0" w:hanging="2"/>
              <w:rPr>
                <w:iCs/>
              </w:rPr>
            </w:pPr>
            <w:r w:rsidRPr="00936737">
              <w:rPr>
                <w:iCs/>
              </w:rPr>
              <w:t>Start Date</w:t>
            </w:r>
          </w:p>
        </w:tc>
        <w:tc>
          <w:tcPr>
            <w:tcW w:w="4675" w:type="dxa"/>
          </w:tcPr>
          <w:p w14:paraId="6AB6DF5B"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6776CAC2" w14:textId="77777777" w:rsidTr="001C3D6F">
        <w:tc>
          <w:tcPr>
            <w:tcW w:w="4675" w:type="dxa"/>
          </w:tcPr>
          <w:p w14:paraId="12F5039F" w14:textId="77777777" w:rsidR="001A7B77" w:rsidRPr="00936737" w:rsidRDefault="001A7B77" w:rsidP="001A7B77">
            <w:pPr>
              <w:spacing w:line="240" w:lineRule="auto"/>
              <w:ind w:left="0" w:hanging="2"/>
              <w:rPr>
                <w:iCs/>
              </w:rPr>
            </w:pPr>
            <w:r w:rsidRPr="00936737">
              <w:rPr>
                <w:iCs/>
              </w:rPr>
              <w:t>End Date</w:t>
            </w:r>
          </w:p>
        </w:tc>
        <w:tc>
          <w:tcPr>
            <w:tcW w:w="4675" w:type="dxa"/>
          </w:tcPr>
          <w:p w14:paraId="5C98A820" w14:textId="77777777" w:rsidR="001A7B77" w:rsidRPr="00936737" w:rsidRDefault="001A7B77" w:rsidP="001A7B77">
            <w:pPr>
              <w:spacing w:line="240" w:lineRule="auto"/>
              <w:ind w:left="0" w:hanging="2"/>
              <w:rPr>
                <w:iCs/>
              </w:rPr>
            </w:pPr>
            <w:r w:rsidRPr="00936737">
              <w:rPr>
                <w:iCs/>
              </w:rPr>
              <w:t>OFFERENDDATE</w:t>
            </w:r>
          </w:p>
        </w:tc>
      </w:tr>
      <w:tr w:rsidR="00393494" w:rsidRPr="00936737" w14:paraId="7440C717" w14:textId="77777777" w:rsidTr="001C3D6F">
        <w:tc>
          <w:tcPr>
            <w:tcW w:w="4675" w:type="dxa"/>
          </w:tcPr>
          <w:p w14:paraId="3A38AC21" w14:textId="7AEADF72" w:rsidR="00393494" w:rsidRPr="00936737" w:rsidRDefault="00393494" w:rsidP="00393494">
            <w:pPr>
              <w:spacing w:line="240" w:lineRule="auto"/>
              <w:ind w:leftChars="0" w:left="0" w:firstLineChars="0" w:firstLine="0"/>
              <w:rPr>
                <w:iCs/>
              </w:rPr>
            </w:pPr>
            <w:r>
              <w:rPr>
                <w:iCs/>
              </w:rPr>
              <w:t>Budgeted Stipend</w:t>
            </w:r>
          </w:p>
        </w:tc>
        <w:tc>
          <w:tcPr>
            <w:tcW w:w="4675" w:type="dxa"/>
          </w:tcPr>
          <w:p w14:paraId="2B303A7E" w14:textId="180CCE25" w:rsidR="00393494" w:rsidRPr="00936737" w:rsidRDefault="00393494" w:rsidP="001A7B77">
            <w:pPr>
              <w:spacing w:line="240" w:lineRule="auto"/>
              <w:ind w:left="0" w:hanging="2"/>
              <w:rPr>
                <w:iCs/>
              </w:rPr>
            </w:pPr>
            <w:r w:rsidRPr="00936737">
              <w:rPr>
                <w:iCs/>
              </w:rPr>
              <w:t>$ALLOWANCEFORCAR</w:t>
            </w:r>
          </w:p>
        </w:tc>
      </w:tr>
      <w:tr w:rsidR="001A7B77" w:rsidRPr="00936737" w14:paraId="29A71635" w14:textId="77777777" w:rsidTr="001C3D6F">
        <w:tc>
          <w:tcPr>
            <w:tcW w:w="4675" w:type="dxa"/>
          </w:tcPr>
          <w:p w14:paraId="534D6D56" w14:textId="77777777" w:rsidR="001A7B77" w:rsidRPr="00936737" w:rsidRDefault="001A7B77" w:rsidP="001A7B77">
            <w:pPr>
              <w:spacing w:line="240" w:lineRule="auto"/>
              <w:ind w:left="0" w:hanging="2"/>
              <w:rPr>
                <w:iCs/>
              </w:rPr>
            </w:pPr>
            <w:r w:rsidRPr="00936737">
              <w:rPr>
                <w:iCs/>
              </w:rPr>
              <w:t>Total Stipend</w:t>
            </w:r>
          </w:p>
        </w:tc>
        <w:tc>
          <w:tcPr>
            <w:tcW w:w="4675" w:type="dxa"/>
          </w:tcPr>
          <w:p w14:paraId="5C68558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22DF2543" w14:textId="77777777" w:rsidTr="001C3D6F">
        <w:tc>
          <w:tcPr>
            <w:tcW w:w="4675" w:type="dxa"/>
          </w:tcPr>
          <w:p w14:paraId="0A0BBF22"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FB02096" w14:textId="77777777" w:rsidR="001A7B77" w:rsidRPr="00936737" w:rsidRDefault="001A7B77" w:rsidP="001A7B77">
            <w:pPr>
              <w:spacing w:line="240" w:lineRule="auto"/>
              <w:ind w:left="0" w:hanging="2"/>
              <w:rPr>
                <w:iCs/>
              </w:rPr>
            </w:pPr>
            <w:r w:rsidRPr="00936737">
              <w:rPr>
                <w:iCs/>
              </w:rPr>
              <w:t>$COMPANYBONUS</w:t>
            </w:r>
          </w:p>
        </w:tc>
      </w:tr>
      <w:tr w:rsidR="001A7B77" w:rsidRPr="00936737" w14:paraId="7B21FDAA" w14:textId="77777777" w:rsidTr="001C3D6F">
        <w:tc>
          <w:tcPr>
            <w:tcW w:w="4675" w:type="dxa"/>
          </w:tcPr>
          <w:p w14:paraId="65A53E19" w14:textId="77777777" w:rsidR="001A7B77" w:rsidRPr="00936737" w:rsidRDefault="001A7B77" w:rsidP="001A7B77">
            <w:pPr>
              <w:spacing w:line="240" w:lineRule="auto"/>
              <w:ind w:left="0" w:hanging="2"/>
              <w:rPr>
                <w:iCs/>
              </w:rPr>
            </w:pPr>
            <w:r w:rsidRPr="00936737">
              <w:rPr>
                <w:iCs/>
              </w:rPr>
              <w:t>Total Credits</w:t>
            </w:r>
          </w:p>
        </w:tc>
        <w:tc>
          <w:tcPr>
            <w:tcW w:w="4675" w:type="dxa"/>
          </w:tcPr>
          <w:p w14:paraId="0F4C3F38"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5A351968" w14:textId="77777777" w:rsidTr="001C3D6F">
        <w:tc>
          <w:tcPr>
            <w:tcW w:w="4675" w:type="dxa"/>
          </w:tcPr>
          <w:p w14:paraId="620D570B" w14:textId="77777777" w:rsidR="001A7B77" w:rsidRPr="00936737" w:rsidRDefault="001A7B77" w:rsidP="001A7B77">
            <w:pPr>
              <w:ind w:left="0" w:hanging="2"/>
            </w:pPr>
            <w:r w:rsidRPr="00936737">
              <w:t>Union Information</w:t>
            </w:r>
          </w:p>
        </w:tc>
        <w:tc>
          <w:tcPr>
            <w:tcW w:w="4675" w:type="dxa"/>
          </w:tcPr>
          <w:p w14:paraId="34D13D9A" w14:textId="77777777" w:rsidR="001A7B77" w:rsidRPr="00936737" w:rsidRDefault="00062E70" w:rsidP="001A7B77">
            <w:pPr>
              <w:ind w:left="0" w:hanging="2"/>
            </w:pPr>
            <w:hyperlink r:id="rId11">
              <w:r w:rsidR="001A7B77" w:rsidRPr="00936737">
                <w:rPr>
                  <w:u w:val="single"/>
                </w:rPr>
                <w:t>http://www.uconnaaup.org/</w:t>
              </w:r>
            </w:hyperlink>
            <w:r w:rsidR="001A7B77" w:rsidRPr="00936737">
              <w:t xml:space="preserve"> </w:t>
            </w:r>
          </w:p>
        </w:tc>
      </w:tr>
    </w:tbl>
    <w:p w14:paraId="421C8A2A"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5BED4FDD" w14:textId="77777777" w:rsidR="00936737" w:rsidRPr="00936737" w:rsidRDefault="00936737" w:rsidP="00936737">
      <w:pPr>
        <w:spacing w:line="240" w:lineRule="auto"/>
        <w:ind w:leftChars="0" w:left="722" w:firstLineChars="0" w:hanging="2"/>
      </w:pPr>
      <w:r w:rsidRPr="00936737">
        <w:tab/>
        <w:t>Course Name and Number:</w:t>
      </w:r>
    </w:p>
    <w:p w14:paraId="3A1DACA0" w14:textId="77777777" w:rsidR="00936737" w:rsidRPr="00936737" w:rsidRDefault="00936737" w:rsidP="00936737">
      <w:pPr>
        <w:spacing w:line="240" w:lineRule="auto"/>
        <w:ind w:leftChars="0" w:left="2" w:firstLineChars="0" w:hanging="2"/>
      </w:pPr>
      <w:r w:rsidRPr="00936737">
        <w:tab/>
      </w:r>
      <w:r w:rsidRPr="00936737">
        <w:tab/>
        <w:t>Credits:</w:t>
      </w:r>
    </w:p>
    <w:p w14:paraId="1F7439B6" w14:textId="77777777" w:rsidR="00936737" w:rsidRPr="00936737" w:rsidRDefault="00936737" w:rsidP="00936737">
      <w:pPr>
        <w:spacing w:line="240" w:lineRule="auto"/>
        <w:ind w:leftChars="0" w:left="2" w:hanging="2"/>
      </w:pPr>
      <w:r w:rsidRPr="00936737">
        <w:tab/>
      </w:r>
      <w:r w:rsidRPr="00936737">
        <w:tab/>
        <w:t xml:space="preserve">Times: </w:t>
      </w:r>
    </w:p>
    <w:p w14:paraId="48D6CED0" w14:textId="77777777" w:rsidR="00936737" w:rsidRPr="00936737" w:rsidRDefault="00936737" w:rsidP="00936737">
      <w:pPr>
        <w:spacing w:after="120" w:line="240" w:lineRule="auto"/>
        <w:ind w:left="0" w:hanging="2"/>
      </w:pPr>
    </w:p>
    <w:p w14:paraId="73C8D747" w14:textId="0583E8CA"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r w:rsidR="003830FE" w:rsidRPr="003830FE">
        <w:t xml:space="preserve"> </w:t>
      </w:r>
      <w:r w:rsidR="003830FE">
        <w:t>Additionally, this offer is contingent upon completion and approval of a Dual Employment form, if applicable.</w:t>
      </w:r>
    </w:p>
    <w:p w14:paraId="7AF7B733" w14:textId="77777777" w:rsidR="00936737" w:rsidRPr="00936737" w:rsidRDefault="00936737" w:rsidP="00936737">
      <w:pPr>
        <w:spacing w:line="240" w:lineRule="auto"/>
        <w:ind w:left="0" w:hanging="2"/>
      </w:pPr>
    </w:p>
    <w:p w14:paraId="59D45C77" w14:textId="77777777" w:rsidR="00F25412" w:rsidRPr="00936737" w:rsidRDefault="00F25412" w:rsidP="00F25412">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42EC27CF" w14:textId="77777777" w:rsidR="00F25412" w:rsidRPr="00936737" w:rsidRDefault="00F25412" w:rsidP="00F25412">
      <w:pPr>
        <w:ind w:left="0" w:hanging="2"/>
        <w:jc w:val="both"/>
      </w:pPr>
    </w:p>
    <w:p w14:paraId="0FAA2601" w14:textId="77777777" w:rsidR="00B5707E" w:rsidRDefault="00B5707E" w:rsidP="00B5707E">
      <w:pPr>
        <w:numPr>
          <w:ilvl w:val="0"/>
          <w:numId w:val="7"/>
        </w:numPr>
        <w:ind w:leftChars="0" w:firstLineChars="0"/>
        <w:contextualSpacing/>
        <w:textDirection w:val="lrTb"/>
        <w:textAlignment w:val="auto"/>
      </w:pPr>
      <w:r>
        <w:t>8 students - $5,598 as the base salary.</w:t>
      </w:r>
    </w:p>
    <w:p w14:paraId="0D80A72B" w14:textId="77777777" w:rsidR="00B5707E" w:rsidRDefault="00B5707E" w:rsidP="00B5707E">
      <w:pPr>
        <w:numPr>
          <w:ilvl w:val="0"/>
          <w:numId w:val="7"/>
        </w:numPr>
        <w:ind w:leftChars="0" w:firstLineChars="0"/>
        <w:contextualSpacing/>
        <w:textDirection w:val="lrTb"/>
        <w:textAlignment w:val="auto"/>
      </w:pPr>
      <w:r>
        <w:t xml:space="preserve">9 students or more - $230 per credit per student will be added to your base salary up to a maximum cap of 12% of your academic year salary or 2.25 times the minimum adjunct rate, whichever is greater, up to a maximum of </w:t>
      </w:r>
      <w:proofErr w:type="gramStart"/>
      <w:r>
        <w:t>$21,514.68</w:t>
      </w:r>
      <w:proofErr w:type="gramEnd"/>
    </w:p>
    <w:p w14:paraId="1B99D5F2" w14:textId="77777777" w:rsidR="00B5707E" w:rsidRDefault="00B5707E" w:rsidP="00B5707E">
      <w:pPr>
        <w:numPr>
          <w:ilvl w:val="0"/>
          <w:numId w:val="7"/>
        </w:numPr>
        <w:ind w:leftChars="0" w:firstLineChars="0"/>
        <w:contextualSpacing/>
        <w:textDirection w:val="lrTb"/>
        <w:textAlignment w:val="auto"/>
      </w:pPr>
      <w:r>
        <w:t>Courses with other than 3 credits will be prorated (+/-) accordingly.</w:t>
      </w:r>
    </w:p>
    <w:p w14:paraId="0142FB86" w14:textId="1825488D" w:rsidR="009B5D3B" w:rsidRDefault="003E4C72" w:rsidP="009B5D3B">
      <w:pPr>
        <w:spacing w:before="240" w:after="240" w:line="240" w:lineRule="auto"/>
        <w:ind w:left="0" w:hanging="2"/>
      </w:pPr>
      <w:r w:rsidRPr="00E756BA">
        <w:t xml:space="preserve">These earnings are subject to the terms and procedures of the </w:t>
      </w:r>
      <w:hyperlink r:id="rId12"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49700DBD" w14:textId="0152DC72" w:rsidR="00576886" w:rsidRDefault="00DA37FC" w:rsidP="00576886">
      <w:pPr>
        <w:pStyle w:val="Heading1"/>
        <w:spacing w:before="0"/>
        <w:ind w:left="0" w:hanging="2"/>
        <w:rPr>
          <w:rFonts w:asciiTheme="majorHAnsi" w:hAnsiTheme="majorHAnsi" w:cstheme="majorHAnsi"/>
          <w:sz w:val="22"/>
          <w:szCs w:val="22"/>
        </w:rPr>
      </w:pPr>
      <w:r w:rsidRPr="00DA37FC">
        <w:rPr>
          <w:rFonts w:asciiTheme="majorHAnsi" w:eastAsia="Times New Roman" w:hAnsiTheme="majorHAnsi" w:cstheme="majorHAnsi"/>
          <w:sz w:val="22"/>
          <w:szCs w:val="22"/>
        </w:rPr>
        <w:lastRenderedPageBreak/>
        <w:t>Agreement to Waive Compensation</w:t>
      </w:r>
      <w:r>
        <w:rPr>
          <w:rFonts w:asciiTheme="majorHAnsi" w:eastAsia="Times New Roman" w:hAnsiTheme="majorHAnsi" w:cstheme="majorHAnsi"/>
          <w:sz w:val="22"/>
          <w:szCs w:val="22"/>
        </w:rPr>
        <w:br/>
      </w:r>
      <w:r w:rsidRPr="00DA37FC">
        <w:rPr>
          <w:rFonts w:asciiTheme="majorHAnsi" w:hAnsiTheme="majorHAnsi" w:cstheme="majorHAnsi"/>
          <w:b w:val="0"/>
          <w:bCs/>
          <w:sz w:val="22"/>
          <w:szCs w:val="22"/>
        </w:rPr>
        <w:t xml:space="preserve">Faculty may waive compensation and remit funds to any unrestricted University account, provided it meets the guidelines described in Section 5 of the </w:t>
      </w:r>
      <w:hyperlink r:id="rId13" w:history="1">
        <w:r w:rsidRPr="00EC4DBA">
          <w:rPr>
            <w:rStyle w:val="Hyperlink"/>
            <w:rFonts w:asciiTheme="majorHAnsi" w:hAnsiTheme="majorHAnsi" w:cstheme="majorHAnsi"/>
            <w:b w:val="0"/>
            <w:bCs/>
            <w:color w:val="1F497D" w:themeColor="text2"/>
            <w:sz w:val="22"/>
            <w:szCs w:val="22"/>
          </w:rPr>
          <w:t>Procedures for the Faculty Compensation Policy</w:t>
        </w:r>
      </w:hyperlink>
      <w:r w:rsidRPr="00DA37FC">
        <w:rPr>
          <w:rFonts w:asciiTheme="majorHAnsi" w:hAnsiTheme="majorHAnsi" w:cstheme="majorHAnsi"/>
          <w:b w:val="0"/>
          <w:bCs/>
          <w:sz w:val="22"/>
          <w:szCs w:val="22"/>
        </w:rPr>
        <w:t xml:space="preserve">.  A faculty member who chooses to waive compensation for an assignment must complete this and submit it to HR </w:t>
      </w:r>
      <w:r w:rsidRPr="00DA37FC">
        <w:rPr>
          <w:rFonts w:asciiTheme="majorHAnsi" w:hAnsiTheme="majorHAnsi" w:cstheme="majorHAnsi"/>
          <w:b w:val="0"/>
          <w:bCs/>
          <w:sz w:val="22"/>
          <w:szCs w:val="22"/>
          <w:u w:val="single"/>
        </w:rPr>
        <w:t>before</w:t>
      </w:r>
      <w:r w:rsidRPr="00DA37FC">
        <w:rPr>
          <w:rFonts w:asciiTheme="majorHAnsi" w:hAnsiTheme="majorHAnsi" w:cstheme="majorHAnsi"/>
          <w:b w:val="0"/>
          <w:bCs/>
          <w:sz w:val="22"/>
          <w:szCs w:val="22"/>
        </w:rPr>
        <w:t xml:space="preserve"> any work begins.</w:t>
      </w:r>
      <w:r w:rsidRPr="00DA37FC">
        <w:rPr>
          <w:rFonts w:asciiTheme="majorHAnsi" w:hAnsiTheme="majorHAnsi" w:cstheme="majorHAnsi"/>
          <w:sz w:val="22"/>
          <w:szCs w:val="22"/>
        </w:rPr>
        <w:t xml:space="preserve"> </w:t>
      </w:r>
    </w:p>
    <w:p w14:paraId="46D0EA07" w14:textId="6ACBEBF1" w:rsidR="00DA37FC" w:rsidRPr="00DA37FC" w:rsidRDefault="00DA37FC" w:rsidP="00576886">
      <w:pPr>
        <w:pStyle w:val="Heading1"/>
        <w:spacing w:before="0"/>
        <w:ind w:left="0" w:hanging="2"/>
        <w:rPr>
          <w:rFonts w:asciiTheme="majorHAnsi" w:hAnsiTheme="majorHAnsi" w:cstheme="majorHAnsi"/>
          <w:i/>
          <w:iCs/>
          <w:sz w:val="22"/>
          <w:szCs w:val="22"/>
        </w:rPr>
      </w:pPr>
      <w:r w:rsidRPr="00DA37FC">
        <w:rPr>
          <w:rFonts w:asciiTheme="majorHAnsi" w:hAnsiTheme="majorHAnsi" w:cstheme="majorHAnsi"/>
          <w:i/>
          <w:iCs/>
          <w:sz w:val="22"/>
          <w:szCs w:val="22"/>
        </w:rPr>
        <w:t>To be completed by the faculty member (must select one):</w:t>
      </w:r>
    </w:p>
    <w:p w14:paraId="57AEDDE4" w14:textId="3B3B918E" w:rsidR="00DA37FC" w:rsidRPr="00DA37FC" w:rsidRDefault="00062E70" w:rsidP="00DA37FC">
      <w:pPr>
        <w:pStyle w:val="xmsonormal"/>
        <w:ind w:hanging="2"/>
        <w:rPr>
          <w:rFonts w:asciiTheme="majorHAnsi" w:hAnsiTheme="majorHAnsi" w:cstheme="majorHAnsi"/>
        </w:rPr>
      </w:pPr>
      <w:sdt>
        <w:sdtPr>
          <w:rPr>
            <w:rFonts w:ascii="Segoe UI Symbol" w:hAnsi="Segoe UI Symbol" w:cs="Segoe UI Symbol"/>
          </w:rPr>
          <w:id w:val="-1622982320"/>
          <w14:checkbox>
            <w14:checked w14:val="0"/>
            <w14:checkedState w14:val="2612" w14:font="MS Gothic"/>
            <w14:uncheckedState w14:val="2610" w14:font="MS Gothic"/>
          </w14:checkbox>
        </w:sdtPr>
        <w:sdtEndPr/>
        <w:sdtContent>
          <w:r w:rsidR="00ED6BF6">
            <w:rPr>
              <w:rFonts w:ascii="MS Gothic" w:eastAsia="MS Gothic" w:hAnsi="MS Gothic" w:cs="Segoe UI Symbol" w:hint="eastAsia"/>
            </w:rPr>
            <w:t>☐</w:t>
          </w:r>
        </w:sdtContent>
      </w:sdt>
      <w:r w:rsidR="00DA37FC" w:rsidRPr="00DA37FC">
        <w:rPr>
          <w:rFonts w:asciiTheme="majorHAnsi" w:hAnsiTheme="majorHAnsi" w:cstheme="majorHAnsi"/>
        </w:rPr>
        <w:t xml:space="preserve"> I elect to waive compensation for the above activity that exceeds my 12-month equivalent and would like it to instead be remitted to a </w:t>
      </w:r>
      <w:proofErr w:type="gramStart"/>
      <w:r w:rsidR="00DA37FC" w:rsidRPr="00DA37FC">
        <w:rPr>
          <w:rFonts w:asciiTheme="majorHAnsi" w:hAnsiTheme="majorHAnsi" w:cstheme="majorHAnsi"/>
        </w:rPr>
        <w:t>University</w:t>
      </w:r>
      <w:proofErr w:type="gramEnd"/>
      <w:r w:rsidR="00DA37FC" w:rsidRPr="00DA37FC">
        <w:rPr>
          <w:rFonts w:asciiTheme="majorHAnsi" w:hAnsiTheme="majorHAnsi" w:cstheme="majorHAnsi"/>
        </w:rPr>
        <w:t xml:space="preserve"> account that meets the required criteria (most common)</w:t>
      </w:r>
      <w:r w:rsidR="002E00AA">
        <w:rPr>
          <w:rFonts w:asciiTheme="majorHAnsi" w:hAnsiTheme="majorHAnsi" w:cstheme="majorHAnsi"/>
        </w:rPr>
        <w:t>.</w:t>
      </w:r>
    </w:p>
    <w:p w14:paraId="6A835B60" w14:textId="774BD025" w:rsidR="00DA37FC" w:rsidRPr="00DA37FC" w:rsidRDefault="00062E70" w:rsidP="00DA37FC">
      <w:pPr>
        <w:pStyle w:val="xmsonormal"/>
        <w:ind w:hanging="2"/>
        <w:rPr>
          <w:rFonts w:asciiTheme="majorHAnsi" w:hAnsiTheme="majorHAnsi" w:cstheme="majorHAnsi"/>
        </w:rPr>
      </w:pPr>
      <w:sdt>
        <w:sdtPr>
          <w:rPr>
            <w:rFonts w:asciiTheme="majorHAnsi" w:hAnsiTheme="majorHAnsi" w:cstheme="majorHAnsi"/>
          </w:rPr>
          <w:id w:val="919604100"/>
          <w14:checkbox>
            <w14:checked w14:val="0"/>
            <w14:checkedState w14:val="2612" w14:font="MS Gothic"/>
            <w14:uncheckedState w14:val="2610" w14:font="MS Gothic"/>
          </w14:checkbox>
        </w:sdtPr>
        <w:sdtEndPr/>
        <w:sdtContent>
          <w:r w:rsidR="00ED6BF6">
            <w:rPr>
              <w:rFonts w:ascii="MS Gothic" w:eastAsia="MS Gothic" w:hAnsi="MS Gothic" w:cstheme="majorHAnsi" w:hint="eastAsia"/>
            </w:rPr>
            <w:t>☐</w:t>
          </w:r>
        </w:sdtContent>
      </w:sdt>
      <w:r w:rsidR="00ED6BF6">
        <w:rPr>
          <w:rFonts w:asciiTheme="majorHAnsi" w:hAnsiTheme="majorHAnsi" w:cstheme="majorHAnsi"/>
        </w:rPr>
        <w:t xml:space="preserve"> </w:t>
      </w:r>
      <w:r w:rsidR="00DA37FC" w:rsidRPr="00DA37FC">
        <w:rPr>
          <w:rFonts w:asciiTheme="majorHAnsi" w:hAnsiTheme="majorHAnsi" w:cstheme="majorHAnsi"/>
        </w:rPr>
        <w:t xml:space="preserve">I elect to waive all compensation for the above activity and would like it to instead be remitted to a </w:t>
      </w:r>
      <w:proofErr w:type="gramStart"/>
      <w:r w:rsidR="00DA37FC" w:rsidRPr="00DA37FC">
        <w:rPr>
          <w:rFonts w:asciiTheme="majorHAnsi" w:hAnsiTheme="majorHAnsi" w:cstheme="majorHAnsi"/>
        </w:rPr>
        <w:t>University</w:t>
      </w:r>
      <w:proofErr w:type="gramEnd"/>
      <w:r w:rsidR="00DA37FC" w:rsidRPr="00DA37FC">
        <w:rPr>
          <w:rFonts w:asciiTheme="majorHAnsi" w:hAnsiTheme="majorHAnsi" w:cstheme="majorHAnsi"/>
        </w:rPr>
        <w:t xml:space="preserve"> account that meets the required criteria</w:t>
      </w:r>
      <w:r w:rsidR="002E00AA">
        <w:rPr>
          <w:rFonts w:asciiTheme="majorHAnsi" w:hAnsiTheme="majorHAnsi" w:cstheme="majorHAnsi"/>
        </w:rPr>
        <w:t>.</w:t>
      </w:r>
    </w:p>
    <w:p w14:paraId="09FAF206" w14:textId="5F68AEE6" w:rsidR="00576886" w:rsidRDefault="00062E70" w:rsidP="00576886">
      <w:pPr>
        <w:pStyle w:val="xmsonormal"/>
        <w:ind w:hanging="2"/>
        <w:rPr>
          <w:rFonts w:asciiTheme="majorHAnsi" w:hAnsiTheme="majorHAnsi" w:cstheme="majorHAnsi"/>
        </w:rPr>
      </w:pPr>
      <w:sdt>
        <w:sdtPr>
          <w:rPr>
            <w:rFonts w:asciiTheme="majorHAnsi" w:hAnsiTheme="majorHAnsi" w:cstheme="majorHAnsi"/>
          </w:rPr>
          <w:id w:val="-735713095"/>
          <w14:checkbox>
            <w14:checked w14:val="0"/>
            <w14:checkedState w14:val="2612" w14:font="MS Gothic"/>
            <w14:uncheckedState w14:val="2610" w14:font="MS Gothic"/>
          </w14:checkbox>
        </w:sdtPr>
        <w:sdtEndPr/>
        <w:sdtContent>
          <w:r w:rsidR="00ED6BF6">
            <w:rPr>
              <w:rFonts w:ascii="MS Gothic" w:eastAsia="MS Gothic" w:hAnsi="MS Gothic" w:cstheme="majorHAnsi" w:hint="eastAsia"/>
            </w:rPr>
            <w:t>☐</w:t>
          </w:r>
        </w:sdtContent>
      </w:sdt>
      <w:r w:rsidR="00ED6BF6">
        <w:rPr>
          <w:rFonts w:asciiTheme="majorHAnsi" w:hAnsiTheme="majorHAnsi" w:cstheme="majorHAnsi"/>
        </w:rPr>
        <w:t xml:space="preserve"> </w:t>
      </w:r>
      <w:r w:rsidR="00DA37FC" w:rsidRPr="00DA37FC">
        <w:rPr>
          <w:rFonts w:asciiTheme="majorHAnsi" w:hAnsiTheme="majorHAnsi" w:cstheme="majorHAnsi"/>
        </w:rPr>
        <w:t xml:space="preserve">I do not elect to waive any compensation for the above activity. NOTE: If compensation exceeds earnings cap and this option is selected, </w:t>
      </w:r>
      <w:r w:rsidRPr="00062E70">
        <w:rPr>
          <w:rFonts w:asciiTheme="majorHAnsi" w:hAnsiTheme="majorHAnsi" w:cstheme="majorHAnsi"/>
        </w:rPr>
        <w:t xml:space="preserve">compensation will not be earned above the 12-month equivalent </w:t>
      </w:r>
      <w:r w:rsidRPr="00062E70">
        <w:rPr>
          <w:rFonts w:asciiTheme="majorHAnsi" w:hAnsiTheme="majorHAnsi" w:cstheme="majorHAnsi"/>
          <w:u w:val="single"/>
        </w:rPr>
        <w:t>and</w:t>
      </w:r>
      <w:r w:rsidRPr="00062E70">
        <w:rPr>
          <w:rFonts w:asciiTheme="majorHAnsi" w:hAnsiTheme="majorHAnsi" w:cstheme="majorHAnsi"/>
        </w:rPr>
        <w:t xml:space="preserve"> the funds will not be remitted to a faculty account</w:t>
      </w:r>
      <w:r w:rsidRPr="00062E70">
        <w:rPr>
          <w:rFonts w:asciiTheme="majorHAnsi" w:hAnsiTheme="majorHAnsi" w:cstheme="majorHAnsi"/>
        </w:rPr>
        <w:t xml:space="preserve"> </w:t>
      </w:r>
      <w:r w:rsidR="00DA37FC" w:rsidRPr="00DA37FC">
        <w:rPr>
          <w:rFonts w:asciiTheme="majorHAnsi" w:hAnsiTheme="majorHAnsi" w:cstheme="majorHAnsi"/>
        </w:rPr>
        <w:t>(least common)</w:t>
      </w:r>
      <w:r w:rsidR="002E00AA">
        <w:rPr>
          <w:rFonts w:asciiTheme="majorHAnsi" w:hAnsiTheme="majorHAnsi" w:cstheme="majorHAnsi"/>
        </w:rPr>
        <w:t>.</w:t>
      </w:r>
    </w:p>
    <w:p w14:paraId="1C6D567B" w14:textId="77777777" w:rsidR="00576886" w:rsidRDefault="00576886" w:rsidP="00576886">
      <w:pPr>
        <w:pStyle w:val="xmsonormal"/>
        <w:ind w:hanging="2"/>
        <w:rPr>
          <w:rFonts w:asciiTheme="majorHAnsi" w:hAnsiTheme="majorHAnsi" w:cstheme="majorHAnsi"/>
        </w:rPr>
      </w:pPr>
    </w:p>
    <w:p w14:paraId="052E7921" w14:textId="7B238334" w:rsidR="00DA37FC" w:rsidRPr="00DA37FC" w:rsidRDefault="00DA37FC" w:rsidP="00576886">
      <w:pPr>
        <w:pStyle w:val="xmsonormal"/>
        <w:ind w:hanging="2"/>
        <w:rPr>
          <w:rFonts w:asciiTheme="majorHAnsi" w:hAnsiTheme="majorHAnsi" w:cstheme="majorHAnsi"/>
        </w:rPr>
      </w:pPr>
      <w:r w:rsidRPr="00DA37FC">
        <w:rPr>
          <w:rFonts w:asciiTheme="majorHAnsi" w:hAnsiTheme="majorHAnsi" w:cstheme="majorHAnsi"/>
          <w:b/>
          <w:bCs/>
        </w:rPr>
        <w:t xml:space="preserve">I understand that before any waived compensation is remitted to a </w:t>
      </w:r>
      <w:proofErr w:type="gramStart"/>
      <w:r w:rsidRPr="00DA37FC">
        <w:rPr>
          <w:rFonts w:asciiTheme="majorHAnsi" w:hAnsiTheme="majorHAnsi" w:cstheme="majorHAnsi"/>
          <w:b/>
          <w:bCs/>
        </w:rPr>
        <w:t>University</w:t>
      </w:r>
      <w:proofErr w:type="gramEnd"/>
      <w:r w:rsidRPr="00DA37FC">
        <w:rPr>
          <w:rFonts w:asciiTheme="majorHAnsi" w:hAnsiTheme="majorHAnsi" w:cstheme="majorHAnsi"/>
          <w:b/>
          <w:bCs/>
        </w:rPr>
        <w:t xml:space="preserve"> account, I will need to also submit a Waived Compensation Transaction Request Form to Human Resources once the stipend amount for this activity is determined.</w:t>
      </w:r>
    </w:p>
    <w:p w14:paraId="4B50D932" w14:textId="77777777" w:rsidR="003E4C72" w:rsidRDefault="00936737" w:rsidP="003E4C72">
      <w:pPr>
        <w:spacing w:before="240" w:after="240" w:line="240" w:lineRule="auto"/>
        <w:ind w:left="0" w:hanging="2"/>
      </w:pPr>
      <w:r w:rsidRPr="00936737">
        <w:t>Your current position as an AAUP faculty member on the regular payroll carries with it the full complement of insurance and retirement benefits.  If applicable, deductions for your retirement plan will be taken from this payment.</w:t>
      </w:r>
    </w:p>
    <w:p w14:paraId="461A22C9" w14:textId="02DAE971" w:rsidR="009B5D3B" w:rsidRPr="00936737" w:rsidRDefault="00936737" w:rsidP="009B5D3B">
      <w:pPr>
        <w:spacing w:before="240" w:after="240" w:line="240" w:lineRule="auto"/>
        <w:ind w:left="0" w:hanging="2"/>
      </w:pPr>
      <w:r w:rsidRPr="00936737">
        <w:t>I trust this opportunity will be both personally and professionally rewarding for you and beneficial to the work of the University. Thank you for your interest. We look forward to having you join us.</w:t>
      </w:r>
    </w:p>
    <w:p w14:paraId="3AFFF88B" w14:textId="77777777" w:rsidR="00936737" w:rsidRPr="00936737" w:rsidRDefault="00936737" w:rsidP="00936737">
      <w:pPr>
        <w:ind w:left="0" w:hanging="2"/>
      </w:pPr>
      <w:r w:rsidRPr="00936737">
        <w:t>Sincerely,</w:t>
      </w:r>
    </w:p>
    <w:p w14:paraId="08EEB2DC" w14:textId="77777777" w:rsidR="00936737" w:rsidRDefault="00936737" w:rsidP="00936737">
      <w:pPr>
        <w:ind w:left="0" w:hanging="2"/>
      </w:pPr>
    </w:p>
    <w:p w14:paraId="4850448A" w14:textId="77777777" w:rsidR="001A7B77" w:rsidRPr="00936737" w:rsidRDefault="001A7B77" w:rsidP="00936737">
      <w:pPr>
        <w:ind w:left="0" w:hanging="2"/>
      </w:pPr>
    </w:p>
    <w:p w14:paraId="4A6238D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52AD690" w14:textId="77777777" w:rsidR="001A7B77" w:rsidRPr="00936737" w:rsidRDefault="001A7B77" w:rsidP="00936737">
      <w:pPr>
        <w:ind w:left="0" w:hanging="2"/>
      </w:pPr>
      <w:r>
        <w:t>Supervisor</w:t>
      </w:r>
    </w:p>
    <w:p w14:paraId="477618F8" w14:textId="77777777" w:rsidR="00936737" w:rsidRPr="00936737" w:rsidRDefault="00936737" w:rsidP="00936737">
      <w:pPr>
        <w:ind w:left="0" w:hanging="2"/>
      </w:pPr>
    </w:p>
    <w:p w14:paraId="18A8C6F3" w14:textId="2760894C" w:rsid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4">
        <w:r w:rsidRPr="00936737">
          <w:rPr>
            <w:u w:val="single"/>
          </w:rPr>
          <w:t>University’s Code of Conduct</w:t>
        </w:r>
      </w:hyperlink>
      <w:r w:rsidRPr="00936737">
        <w:t xml:space="preserve"> and the </w:t>
      </w:r>
      <w:hyperlink r:id="rId15">
        <w:r w:rsidRPr="00936737">
          <w:rPr>
            <w:u w:val="single"/>
          </w:rPr>
          <w:t>State Code of Ethics</w:t>
        </w:r>
      </w:hyperlink>
      <w:r w:rsidRPr="00936737">
        <w:t>.</w:t>
      </w:r>
    </w:p>
    <w:p w14:paraId="3D80030C" w14:textId="7301C669" w:rsidR="00CC03AC" w:rsidRDefault="00CC03AC" w:rsidP="00936737">
      <w:pPr>
        <w:spacing w:before="240" w:after="200" w:line="276" w:lineRule="auto"/>
        <w:ind w:left="0" w:hanging="2"/>
      </w:pPr>
    </w:p>
    <w:p w14:paraId="0EC2A18C" w14:textId="77777777" w:rsidR="00CC03AC" w:rsidRPr="00D329B3" w:rsidRDefault="00CC03AC" w:rsidP="00CC03AC">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5BBC2E68" w14:textId="77777777" w:rsidR="00CC03AC" w:rsidRPr="00D329B3" w:rsidRDefault="00CC03AC" w:rsidP="00CC03AC">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2625AF4B" w14:textId="77777777" w:rsidR="00CC03AC" w:rsidRPr="00936737" w:rsidRDefault="00CC03AC" w:rsidP="00936737">
      <w:pPr>
        <w:spacing w:before="240" w:after="200" w:line="276" w:lineRule="auto"/>
        <w:ind w:left="0" w:hanging="2"/>
      </w:pPr>
    </w:p>
    <w:p w14:paraId="1DE51E7D" w14:textId="77777777" w:rsidR="00936737" w:rsidRPr="00936737" w:rsidRDefault="00936737" w:rsidP="00936737">
      <w:pPr>
        <w:spacing w:line="240" w:lineRule="auto"/>
        <w:ind w:leftChars="0" w:left="0" w:firstLineChars="0" w:firstLine="0"/>
      </w:pPr>
    </w:p>
    <w:p w14:paraId="79CF5C73" w14:textId="77777777" w:rsidR="00936737" w:rsidRPr="00936737" w:rsidRDefault="00936737" w:rsidP="00936737">
      <w:pPr>
        <w:ind w:left="0" w:hanging="2"/>
      </w:pPr>
    </w:p>
    <w:p w14:paraId="231AAD14" w14:textId="77777777" w:rsidR="009C46BE" w:rsidRPr="00220D5D" w:rsidRDefault="009C46BE" w:rsidP="00DD6FB1">
      <w:pPr>
        <w:spacing w:before="240" w:after="240"/>
        <w:ind w:left="0" w:hanging="2"/>
        <w:rPr>
          <w:i/>
        </w:rPr>
      </w:pPr>
    </w:p>
    <w:sectPr w:rsidR="009C46BE" w:rsidRPr="00220D5D" w:rsidSect="00322DA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B3CF5" w14:textId="77777777" w:rsidR="00942B2E" w:rsidRDefault="00942B2E" w:rsidP="00322DA8">
      <w:pPr>
        <w:spacing w:line="240" w:lineRule="auto"/>
        <w:ind w:left="0" w:hanging="2"/>
      </w:pPr>
      <w:r>
        <w:separator/>
      </w:r>
    </w:p>
  </w:endnote>
  <w:endnote w:type="continuationSeparator" w:id="0">
    <w:p w14:paraId="0AAD3FC8" w14:textId="77777777" w:rsidR="00942B2E" w:rsidRDefault="00942B2E"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DFFC"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220F"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629B"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14C08" w14:textId="77777777" w:rsidR="00942B2E" w:rsidRDefault="00942B2E" w:rsidP="00322DA8">
      <w:pPr>
        <w:spacing w:line="240" w:lineRule="auto"/>
        <w:ind w:left="0" w:hanging="2"/>
      </w:pPr>
      <w:r>
        <w:separator/>
      </w:r>
    </w:p>
  </w:footnote>
  <w:footnote w:type="continuationSeparator" w:id="0">
    <w:p w14:paraId="2F133BF6" w14:textId="77777777" w:rsidR="00942B2E" w:rsidRDefault="00942B2E"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85C"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FE36"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F2CF" w14:textId="77777777" w:rsidR="00322DA8" w:rsidRDefault="00322DA8" w:rsidP="00322DA8">
    <w:pPr>
      <w:pStyle w:val="Header"/>
      <w:ind w:leftChars="-650" w:left="-1428" w:hanging="2"/>
    </w:pPr>
    <w:r>
      <w:rPr>
        <w:noProof/>
      </w:rPr>
      <w:drawing>
        <wp:inline distT="0" distB="0" distL="0" distR="0" wp14:anchorId="7C37FA19" wp14:editId="0A82823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29630">
    <w:abstractNumId w:val="0"/>
  </w:num>
  <w:num w:numId="2" w16cid:durableId="460272835">
    <w:abstractNumId w:val="3"/>
  </w:num>
  <w:num w:numId="3" w16cid:durableId="12463904">
    <w:abstractNumId w:val="5"/>
  </w:num>
  <w:num w:numId="4" w16cid:durableId="493836074">
    <w:abstractNumId w:val="2"/>
  </w:num>
  <w:num w:numId="5" w16cid:durableId="1567296674">
    <w:abstractNumId w:val="1"/>
  </w:num>
  <w:num w:numId="6" w16cid:durableId="2067793800">
    <w:abstractNumId w:val="4"/>
  </w:num>
  <w:num w:numId="7" w16cid:durableId="11354929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62E70"/>
    <w:rsid w:val="000D01BA"/>
    <w:rsid w:val="001800D7"/>
    <w:rsid w:val="001A7B77"/>
    <w:rsid w:val="001F312A"/>
    <w:rsid w:val="00220D5D"/>
    <w:rsid w:val="002926D9"/>
    <w:rsid w:val="002E00AA"/>
    <w:rsid w:val="00322DA8"/>
    <w:rsid w:val="00360257"/>
    <w:rsid w:val="003830FE"/>
    <w:rsid w:val="00393494"/>
    <w:rsid w:val="003B5680"/>
    <w:rsid w:val="003E4C72"/>
    <w:rsid w:val="003F01F6"/>
    <w:rsid w:val="00400D22"/>
    <w:rsid w:val="00431A31"/>
    <w:rsid w:val="005060B7"/>
    <w:rsid w:val="00576886"/>
    <w:rsid w:val="006F5DDB"/>
    <w:rsid w:val="006F6895"/>
    <w:rsid w:val="00771035"/>
    <w:rsid w:val="00785B45"/>
    <w:rsid w:val="00796510"/>
    <w:rsid w:val="0088748D"/>
    <w:rsid w:val="00936737"/>
    <w:rsid w:val="00942B2E"/>
    <w:rsid w:val="009B5D3B"/>
    <w:rsid w:val="009C46BE"/>
    <w:rsid w:val="00A735F1"/>
    <w:rsid w:val="00B4317B"/>
    <w:rsid w:val="00B5707E"/>
    <w:rsid w:val="00B70C86"/>
    <w:rsid w:val="00C2406E"/>
    <w:rsid w:val="00C83B0A"/>
    <w:rsid w:val="00CA2DC4"/>
    <w:rsid w:val="00CB1879"/>
    <w:rsid w:val="00CC03AC"/>
    <w:rsid w:val="00DA37FC"/>
    <w:rsid w:val="00DD6FB1"/>
    <w:rsid w:val="00E86669"/>
    <w:rsid w:val="00EC4DBA"/>
    <w:rsid w:val="00ED6BF6"/>
    <w:rsid w:val="00F25412"/>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F1FE9"/>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360257"/>
    <w:rPr>
      <w:position w:val="-1"/>
    </w:rPr>
  </w:style>
  <w:style w:type="paragraph" w:customStyle="1" w:styleId="xmsonormal">
    <w:name w:val="x_msonormal"/>
    <w:basedOn w:val="Normal"/>
    <w:rsid w:val="00DA37FC"/>
    <w:pPr>
      <w:suppressAutoHyphens w:val="0"/>
      <w:spacing w:line="240" w:lineRule="auto"/>
      <w:ind w:leftChars="0" w:left="0" w:firstLineChars="0" w:firstLine="0"/>
      <w:textDirection w:val="lrTb"/>
      <w:textAlignment w:val="auto"/>
      <w:outlineLvl w:val="9"/>
    </w:pPr>
    <w:rPr>
      <w:rFonts w:eastAsiaTheme="minorHAnsi"/>
      <w:position w:val="0"/>
    </w:rPr>
  </w:style>
  <w:style w:type="paragraph" w:customStyle="1" w:styleId="xmsobodytext">
    <w:name w:val="x_msobodytext"/>
    <w:basedOn w:val="Normal"/>
    <w:rsid w:val="00DA37FC"/>
    <w:pPr>
      <w:suppressAutoHyphens w:val="0"/>
      <w:spacing w:line="240" w:lineRule="auto"/>
      <w:ind w:leftChars="0" w:left="0" w:firstLineChars="0" w:firstLine="0"/>
      <w:textDirection w:val="lrTb"/>
      <w:textAlignment w:val="auto"/>
      <w:outlineLvl w:val="9"/>
    </w:pPr>
    <w:rPr>
      <w:rFonts w:eastAsiaTheme="minorHAnsi"/>
      <w:positio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134676">
      <w:bodyDiv w:val="1"/>
      <w:marLeft w:val="0"/>
      <w:marRight w:val="0"/>
      <w:marTop w:val="0"/>
      <w:marBottom w:val="0"/>
      <w:divBdr>
        <w:top w:val="none" w:sz="0" w:space="0" w:color="auto"/>
        <w:left w:val="none" w:sz="0" w:space="0" w:color="auto"/>
        <w:bottom w:val="none" w:sz="0" w:space="0" w:color="auto"/>
        <w:right w:val="none" w:sz="0" w:space="0" w:color="auto"/>
      </w:divBdr>
    </w:div>
    <w:div w:id="681977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0.safelinks.protection.outlook.com/?url=https%3A%2F%2Fprovost.uconn.edu%2Ffaculty-and-staff-resources%2Ffaculty-compensation-resources%2Fprocedures-for-policy-on-faculty-compensation%2F&amp;data=05%7C01%7Cheather.carpenter%40uconn.edu%7Ca3e899cc9aa64718bafc08dbe4a011ca%7C17f1a87e2a254eaab9df9d439034b080%7C0%7C0%7C638355148373118683%7CUnknown%7CTWFpbGZsb3d8eyJWIjoiMC4wLjAwMDAiLCJQIjoiV2luMzIiLCJBTiI6Ik1haWwiLCJXVCI6Mn0%3D%7C3000%7C%7C%7C&amp;sdata=%2BVEvzizqzSIDnlQoWsSrUQy8xo27Tpnub9Y61s%2BlSVE%3D&amp;reserved=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connaaup.org/" TargetMode="External"/><Relationship Id="rId5" Type="http://schemas.openxmlformats.org/officeDocument/2006/relationships/numbering" Target="numbering.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TeamApprovedCategorizing xmlns="7448d143-f690-479e-88e0-2aa55415c2d7">false</TeamApprovedCategorizing>
    <TestComments xmlns="7448d143-f690-479e-88e0-2aa55415c2d7" xsi:nil="true"/>
    <Reviewedby xmlns="7448d143-f690-479e-88e0-2aa55415c2d7">
      <UserInfo>
        <DisplayName/>
        <AccountId xsi:nil="true"/>
        <AccountType/>
      </UserInfo>
    </Reviewedby>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C2C78-E193-44D0-B4B9-975C5B83BF32}">
  <ds:schemaRefs>
    <ds:schemaRef ds:uri="http://schemas.microsoft.com/sharepoint/v3/contenttype/forms"/>
  </ds:schemaRefs>
</ds:datastoreItem>
</file>

<file path=customXml/itemProps2.xml><?xml version="1.0" encoding="utf-8"?>
<ds:datastoreItem xmlns:ds="http://schemas.openxmlformats.org/officeDocument/2006/customXml" ds:itemID="{EA91FD06-ACAF-4D75-A865-BF84546F0267}">
  <ds:schemaRefs>
    <ds:schemaRef ds:uri="http://www.w3.org/XML/1998/namespace"/>
    <ds:schemaRef ds:uri="4ff8a8dc-d1e5-484a-b122-a448e3d20680"/>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7448d143-f690-479e-88e0-2aa55415c2d7"/>
    <ds:schemaRef ds:uri="http://purl.org/dc/dcmitype/"/>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8EBE40F-D9D6-46AF-8A68-E19E35382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4-01-25T14:53:00Z</dcterms:created>
  <dcterms:modified xsi:type="dcterms:W3CDTF">2024-01-2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ies>
</file>